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Nigeria</w:t>
      </w:r>
      <w:r>
        <w:t xml:space="preserve"> </w:t>
      </w:r>
      <w:r>
        <w:t xml:space="preserve">Lagos</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Your Phone Number] | [Your Email Address]</w:t>
      </w:r>
    </w:p>
    <w:p>
      <w:pPr>
        <w:pStyle w:val="BodyText"/>
      </w:pPr>
      <w:r>
        <w:t xml:space="preserve">[Date]</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Insert Bakery Company Name, e.g., "Lagos Artisan Bakes"]</w:t>
      </w:r>
    </w:p>
    <w:p>
      <w:pPr>
        <w:pStyle w:val="BodyText"/>
      </w:pPr>
      <w:r>
        <w:rPr>
          <w:bCs/>
          <w:b/>
        </w:rPr>
        <w:t xml:space="preserve">Company Address:</w:t>
      </w:r>
    </w:p>
    <w:p>
      <w:pPr>
        <w:pStyle w:val="BodyText"/>
      </w:pPr>
      <w:r>
        <w:t xml:space="preserve">[Company Street Address]</w:t>
      </w:r>
    </w:p>
    <w:p>
      <w:pPr>
        <w:pStyle w:val="BodyText"/>
      </w:pPr>
      <w:r>
        <w:t xml:space="preserve">Lagos, Nigeria</w:t>
      </w:r>
    </w:p>
    <w:bookmarkStart w:id="20" w:name="Xbb845b80de25830d002fb6d63962dae4af22f5f"/>
    <w:p>
      <w:pPr>
        <w:pStyle w:val="Heading2"/>
      </w:pPr>
      <w:r>
        <w:t xml:space="preserve">SUBJECT: APPLICATION FOR BAKER INTERNSHIP POSITION</w:t>
      </w:r>
    </w:p>
    <w:p>
      <w:pPr>
        <w:pStyle w:val="FirstParagraph"/>
      </w:pPr>
      <w:r>
        <w:t xml:space="preserve">Dear Hiring Manager,</w:t>
      </w:r>
    </w:p>
    <w:p>
      <w:pPr>
        <w:pStyle w:val="BodyText"/>
      </w:pPr>
      <w:r>
        <w:t xml:space="preserve">I am writing to express my enthusiastic interest in the Baker Internship Position at [Company Name] in Lagos, Nigeria, as advertised on [Platform where you saw the posting - e.g., LinkedIn, Nigeria Job Portal]. As a dedicated culinary student with a profound passion for traditional and contemporary baking techniques within the vibrant Nigerian food landscape, I am eager to contribute to your esteemed team while immersing myself in the dynamic baking culture of Lagos. My academic training at [Your Institution Name] has equipped me with foundational skills in pastry arts, food safety, and ingredient science—all of which I believe align perfectly with the innovative spirit of your bakery.</w:t>
      </w:r>
    </w:p>
    <w:p>
      <w:pPr>
        <w:pStyle w:val="BodyText"/>
      </w:pPr>
      <w:r>
        <w:t xml:space="preserve">Growing up in the heart of Nigeria's commercial hub, Lagos, I have always been captivated by the city's rich culinary tapestry. From the flaky</w:t>
      </w:r>
      <w:r>
        <w:t xml:space="preserve"> </w:t>
      </w:r>
      <w:r>
        <w:rPr>
          <w:iCs/>
          <w:i/>
        </w:rPr>
        <w:t xml:space="preserve">akara</w:t>
      </w:r>
      <w:r>
        <w:t xml:space="preserve"> </w:t>
      </w:r>
      <w:r>
        <w:t xml:space="preserve">and sweet</w:t>
      </w:r>
      <w:r>
        <w:t xml:space="preserve"> </w:t>
      </w:r>
      <w:r>
        <w:rPr>
          <w:iCs/>
          <w:i/>
        </w:rPr>
        <w:t xml:space="preserve">kuli-kuli</w:t>
      </w:r>
      <w:r>
        <w:t xml:space="preserve"> </w:t>
      </w:r>
      <w:r>
        <w:t xml:space="preserve">sold in local markets to the sophisticated French patisseries dotting Victoria Island, I witnessed how baking bridges cultural heritage and modern innovation. My fascination deepened during my visits to bakeries like [Mention a well-known Lagos bakery if possible, or generalize: "the historic Olowogbowo bakeries"] where I observed master bakers transform simple ingredients into edible art. This inspired me to pursue formal training in baking, culminating in my recent completion of a Diploma in Culinary Arts with a specialization in Baking at [Your Institution], where I graduated with honors.</w:t>
      </w:r>
    </w:p>
    <w:p>
      <w:pPr>
        <w:pStyle w:val="BodyText"/>
      </w:pPr>
      <w:r>
        <w:t xml:space="preserve">During my academic journey, I cultivated hands-on expertise through rigorous coursework and practical rotations. At [Previous Bakery/Institution Name], I mastered the art of Nigerian staples such as</w:t>
      </w:r>
      <w:r>
        <w:t xml:space="preserve"> </w:t>
      </w:r>
      <w:r>
        <w:rPr>
          <w:iCs/>
          <w:i/>
        </w:rPr>
        <w:t xml:space="preserve">wole</w:t>
      </w:r>
      <w:r>
        <w:t xml:space="preserve">,</w:t>
      </w:r>
      <w:r>
        <w:t xml:space="preserve"> </w:t>
      </w:r>
      <w:r>
        <w:rPr>
          <w:iCs/>
          <w:i/>
        </w:rPr>
        <w:t xml:space="preserve">suya bread</w:t>
      </w:r>
      <w:r>
        <w:t xml:space="preserve">, and delicate</w:t>
      </w:r>
      <w:r>
        <w:t xml:space="preserve"> </w:t>
      </w:r>
      <w:r>
        <w:rPr>
          <w:iCs/>
          <w:i/>
        </w:rPr>
        <w:t xml:space="preserve">fufu doughs</w:t>
      </w:r>
      <w:r>
        <w:t xml:space="preserve">, while also refining my skills in laminated pastries, artisanal sourdough, and gluten-free baking—techniques increasingly demanded by Lagos's diverse clientele. My final project involved creating a seasonal menu featuring locally sourced ingredients like Ogbono seeds for breads and cassava flour for gluten-free pastries, which I presented to a panel of industry experts at [Event Name]. This experience reinforced my understanding that exceptional baking in Nigeria must honor tradition while embracing sustainability—a principle I see reflected in your company's commitment to ethically sourced Nigerian produce.</w:t>
      </w:r>
    </w:p>
    <w:p>
      <w:pPr>
        <w:pStyle w:val="BodyText"/>
      </w:pPr>
      <w:r>
        <w:t xml:space="preserve">What excites me most about this internship opportunity is the chance to learn from Lagos’s baking pioneers. Your bakery’s reputation for reinventing Yoruba-inspired desserts like</w:t>
      </w:r>
      <w:r>
        <w:t xml:space="preserve"> </w:t>
      </w:r>
      <w:r>
        <w:rPr>
          <w:iCs/>
          <w:i/>
        </w:rPr>
        <w:t xml:space="preserve">eba with honey glaze</w:t>
      </w:r>
      <w:r>
        <w:t xml:space="preserve"> </w:t>
      </w:r>
      <w:r>
        <w:t xml:space="preserve">and crafting award-winning</w:t>
      </w:r>
      <w:r>
        <w:t xml:space="preserve"> </w:t>
      </w:r>
      <w:r>
        <w:rPr>
          <w:iCs/>
          <w:i/>
        </w:rPr>
        <w:t xml:space="preserve">moi-moi buns</w:t>
      </w:r>
      <w:r>
        <w:t xml:space="preserve"> </w:t>
      </w:r>
      <w:r>
        <w:t xml:space="preserve">resonates deeply with my career vision. I am particularly drawn to your recent initiative supporting local farmers in Ogun State—a practice that mirrors my belief that a baker’s true impact extends beyond the oven. In Lagos, where food is the heartbeat of community, I am eager to contribute to a mission that elevates Nigerian culinary identity while meeting global standards of quality and innovation.</w:t>
      </w:r>
    </w:p>
    <w:p>
      <w:pPr>
        <w:pStyle w:val="BodyText"/>
      </w:pPr>
      <w:r>
        <w:t xml:space="preserve">My internship readiness goes beyond technical skills. As a participant in Lagos’s "Youth Baking Exchange" program last year, I collaborated with street vendors in Mushin to develop affordable bread recipes using surplus produce, reducing food waste by 25%. This project taught me the value of community-centered baking—a lesson I’d apply to your outreach initiatives. Additionally, my fluency in English and Yoruba ensures seamless communication across all team members and customers, which is essential in a city as multilingual as Lagos. I am proficient in using commercial ovens, dough mixers, and inventory management software like [Mention Software if applicable], but more importantly, I bring relentless work ethic: at 5 AM daily during my college bakery rotations to perfect croissant layers before the morning rush.</w:t>
      </w:r>
    </w:p>
    <w:p>
      <w:pPr>
        <w:pStyle w:val="BodyText"/>
      </w:pPr>
      <w:r>
        <w:t xml:space="preserve">I understand that Lagos’s baking scene demands adaptability—weather changes affect dough fermentation, supply chains fluctuate, and trends evolve rapidly. My time working at [Mention a relevant internship or job] during Lagos’s rainy season taught me to troubleshoot challenges like humidity-induced dough failures by adjusting hydration ratios on the fly. I am equally prepared to embrace your bakery’s specific practices: whether perfecting the</w:t>
      </w:r>
      <w:r>
        <w:t xml:space="preserve"> </w:t>
      </w:r>
      <w:r>
        <w:rPr>
          <w:iCs/>
          <w:i/>
        </w:rPr>
        <w:t xml:space="preserve">kuti</w:t>
      </w:r>
      <w:r>
        <w:t xml:space="preserve"> </w:t>
      </w:r>
      <w:r>
        <w:t xml:space="preserve">(Nigerian sponge cake) or learning your signature chocolate-dipped</w:t>
      </w:r>
      <w:r>
        <w:t xml:space="preserve"> </w:t>
      </w:r>
      <w:r>
        <w:rPr>
          <w:iCs/>
          <w:i/>
        </w:rPr>
        <w:t xml:space="preserve">fufu balls</w:t>
      </w:r>
      <w:r>
        <w:t xml:space="preserve">. My goal is not merely to learn, but to become a valuable asset who elevates the team’s creative output and operational efficiency.</w:t>
      </w:r>
    </w:p>
    <w:p>
      <w:pPr>
        <w:pStyle w:val="BodyText"/>
      </w:pPr>
      <w:r>
        <w:t xml:space="preserve">The Baker Internship at [Company Name] represents the perfect convergence of my academic foundation, cultural passion, and professional aspirations. Lagos is where Nigerian culinary innovation thrives—where a single</w:t>
      </w:r>
      <w:r>
        <w:t xml:space="preserve"> </w:t>
      </w:r>
      <w:r>
        <w:rPr>
          <w:iCs/>
          <w:i/>
        </w:rPr>
        <w:t xml:space="preserve">akara</w:t>
      </w:r>
      <w:r>
        <w:t xml:space="preserve"> </w:t>
      </w:r>
      <w:r>
        <w:t xml:space="preserve">shop can inspire a global food trend—and I am determined to grow within this ecosystem. I would welcome the opportunity to discuss how my dedication to artisanal excellence, respect for Nigerian baking heritage, and eagerness to learn from your master bakers can benefit your team. Thank you for considering my application. My resume, attached for your review, provides further detail on my qualifications.</w:t>
      </w:r>
    </w:p>
    <w:p>
      <w:pPr>
        <w:pStyle w:val="BodyText"/>
      </w:pPr>
      <w:r>
        <w:t xml:space="preserve">I am available for an interview at your earliest convenience and can be reached via email or phone at any time. I look forward to the possibility of contributing to [Company Name]’s legacy of excellence in Nigeria Lago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Internship Application Letter for a Baker position in Nigeria Lagos is tailored to highlight cultural relevance, technical skills, and community engagement specific to Lagos’s baking indus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Nigeria Lagos</dc:title>
  <dc:creator/>
  <dc:language>en</dc:language>
  <cp:keywords/>
  <dcterms:created xsi:type="dcterms:W3CDTF">2026-07-22T00:54:48Z</dcterms:created>
  <dcterms:modified xsi:type="dcterms:W3CDTF">2026-07-22T00:54:48Z</dcterms:modified>
</cp:coreProperties>
</file>

<file path=docProps/custom.xml><?xml version="1.0" encoding="utf-8"?>
<Properties xmlns="http://schemas.openxmlformats.org/officeDocument/2006/custom-properties" xmlns:vt="http://schemas.openxmlformats.org/officeDocument/2006/docPropsVTypes"/>
</file>